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Schaf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af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 Grove Lane Bronxville 107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pschafer20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60134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